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41B97" w14:textId="6C0D10C4" w:rsidR="00664714" w:rsidRDefault="009A2005" w:rsidP="00EA298B">
      <w:pPr>
        <w:ind w:left="2936" w:firstLine="0"/>
      </w:pPr>
      <w:r>
        <w:t xml:space="preserve">Tier </w:t>
      </w:r>
      <w:r w:rsidR="00542D37">
        <w:t>2</w:t>
      </w:r>
      <w:r>
        <w:t xml:space="preserve"> PBIS Leadership Team Product Book CHECKLIST</w:t>
      </w:r>
      <w:r>
        <w:rPr>
          <w:sz w:val="22"/>
        </w:rPr>
        <w:t xml:space="preserve"> </w:t>
      </w:r>
      <w:r>
        <w:rPr>
          <w:b w:val="0"/>
          <w:i/>
          <w:sz w:val="28"/>
        </w:rPr>
        <w:t>A Guidance Document to Support PBIS Districts</w:t>
      </w:r>
      <w:r>
        <w:rPr>
          <w:b w:val="0"/>
          <w:i/>
          <w:sz w:val="22"/>
        </w:rPr>
        <w:t xml:space="preserve"> </w:t>
      </w:r>
    </w:p>
    <w:tbl>
      <w:tblPr>
        <w:tblStyle w:val="TableGrid"/>
        <w:tblW w:w="14940" w:type="dxa"/>
        <w:tblInd w:w="-989" w:type="dxa"/>
        <w:tblCellMar>
          <w:top w:w="48" w:type="dxa"/>
          <w:left w:w="106" w:type="dxa"/>
          <w:right w:w="58" w:type="dxa"/>
        </w:tblCellMar>
        <w:tblLook w:val="04A0" w:firstRow="1" w:lastRow="0" w:firstColumn="1" w:lastColumn="0" w:noHBand="0" w:noVBand="1"/>
      </w:tblPr>
      <w:tblGrid>
        <w:gridCol w:w="3874"/>
        <w:gridCol w:w="1203"/>
        <w:gridCol w:w="2424"/>
        <w:gridCol w:w="2463"/>
        <w:gridCol w:w="574"/>
        <w:gridCol w:w="574"/>
        <w:gridCol w:w="3828"/>
      </w:tblGrid>
      <w:tr w:rsidR="00664714" w14:paraId="3503BA81" w14:textId="77777777" w:rsidTr="00EA298B">
        <w:trPr>
          <w:trHeight w:val="431"/>
        </w:trPr>
        <w:tc>
          <w:tcPr>
            <w:tcW w:w="3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B633A1C" w14:textId="77777777" w:rsidR="00664714" w:rsidRDefault="009A2005">
            <w:pPr>
              <w:spacing w:line="259" w:lineRule="auto"/>
              <w:ind w:left="0" w:firstLine="0"/>
            </w:pPr>
            <w:r>
              <w:rPr>
                <w:sz w:val="24"/>
              </w:rPr>
              <w:t xml:space="preserve">School Name: </w:t>
            </w:r>
          </w:p>
        </w:tc>
        <w:tc>
          <w:tcPr>
            <w:tcW w:w="36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8B91E3D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2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0C9CA60" w14:textId="77777777" w:rsidR="00664714" w:rsidRDefault="009A2005">
            <w:pPr>
              <w:spacing w:line="259" w:lineRule="auto"/>
              <w:ind w:left="2" w:firstLine="0"/>
            </w:pPr>
            <w:r>
              <w:rPr>
                <w:sz w:val="24"/>
              </w:rPr>
              <w:t xml:space="preserve">Date Reviewed: </w:t>
            </w:r>
          </w:p>
        </w:tc>
        <w:tc>
          <w:tcPr>
            <w:tcW w:w="5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86591E7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5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B9B1A44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382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84B8A40" w14:textId="77777777" w:rsidR="00664714" w:rsidRDefault="00664714">
            <w:pPr>
              <w:spacing w:after="160" w:line="259" w:lineRule="auto"/>
              <w:ind w:left="0" w:firstLine="0"/>
            </w:pPr>
          </w:p>
        </w:tc>
      </w:tr>
      <w:tr w:rsidR="00664714" w14:paraId="679136F0" w14:textId="77777777">
        <w:trPr>
          <w:trHeight w:val="348"/>
        </w:trPr>
        <w:tc>
          <w:tcPr>
            <w:tcW w:w="3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0000"/>
          </w:tcPr>
          <w:p w14:paraId="6B16A700" w14:textId="77777777" w:rsidR="00664714" w:rsidRDefault="009A2005">
            <w:pPr>
              <w:spacing w:line="259" w:lineRule="auto"/>
              <w:ind w:left="0" w:right="48" w:firstLine="0"/>
              <w:jc w:val="center"/>
            </w:pPr>
            <w:r>
              <w:rPr>
                <w:color w:val="FFFFFF"/>
                <w:sz w:val="28"/>
              </w:rPr>
              <w:t xml:space="preserve">Item </w:t>
            </w:r>
          </w:p>
        </w:tc>
        <w:tc>
          <w:tcPr>
            <w:tcW w:w="609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0000"/>
          </w:tcPr>
          <w:p w14:paraId="5F11976B" w14:textId="77777777" w:rsidR="00664714" w:rsidRDefault="009A2005">
            <w:pPr>
              <w:spacing w:line="259" w:lineRule="auto"/>
              <w:ind w:left="0" w:right="49" w:firstLine="0"/>
              <w:jc w:val="center"/>
            </w:pPr>
            <w:r>
              <w:rPr>
                <w:color w:val="FFFFFF"/>
                <w:sz w:val="28"/>
              </w:rPr>
              <w:t xml:space="preserve">Evidence/Artifacts </w:t>
            </w:r>
          </w:p>
        </w:tc>
        <w:tc>
          <w:tcPr>
            <w:tcW w:w="5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0000"/>
          </w:tcPr>
          <w:p w14:paraId="40EADDC8" w14:textId="77777777" w:rsidR="00664714" w:rsidRDefault="009A2005">
            <w:pPr>
              <w:spacing w:line="259" w:lineRule="auto"/>
              <w:ind w:left="89" w:firstLine="0"/>
            </w:pPr>
            <w:r>
              <w:rPr>
                <w:color w:val="FFFFFF"/>
                <w:sz w:val="28"/>
              </w:rPr>
              <w:t xml:space="preserve">Y </w:t>
            </w:r>
          </w:p>
        </w:tc>
        <w:tc>
          <w:tcPr>
            <w:tcW w:w="5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0000"/>
          </w:tcPr>
          <w:p w14:paraId="0D4B0971" w14:textId="77777777" w:rsidR="00664714" w:rsidRDefault="009A2005">
            <w:pPr>
              <w:spacing w:line="259" w:lineRule="auto"/>
              <w:ind w:left="50" w:firstLine="0"/>
            </w:pPr>
            <w:r>
              <w:rPr>
                <w:color w:val="FFFFFF"/>
                <w:sz w:val="28"/>
              </w:rPr>
              <w:t xml:space="preserve">N </w:t>
            </w:r>
          </w:p>
        </w:tc>
        <w:tc>
          <w:tcPr>
            <w:tcW w:w="382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12B5E7FB" w14:textId="77777777" w:rsidR="00664714" w:rsidRDefault="009A2005">
            <w:pPr>
              <w:spacing w:line="259" w:lineRule="auto"/>
              <w:ind w:left="0" w:right="79" w:firstLine="0"/>
              <w:jc w:val="center"/>
            </w:pPr>
            <w:r>
              <w:rPr>
                <w:color w:val="FFFFFF"/>
                <w:sz w:val="28"/>
              </w:rPr>
              <w:t xml:space="preserve">Notes </w:t>
            </w:r>
          </w:p>
        </w:tc>
      </w:tr>
      <w:tr w:rsidR="00664714" w14:paraId="2A2CE205" w14:textId="77777777">
        <w:trPr>
          <w:trHeight w:val="479"/>
        </w:trPr>
        <w:tc>
          <w:tcPr>
            <w:tcW w:w="3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F57C37" w14:textId="77777777" w:rsidR="00664714" w:rsidRDefault="009A2005">
            <w:pPr>
              <w:spacing w:line="259" w:lineRule="auto"/>
              <w:ind w:left="0" w:firstLine="0"/>
            </w:pPr>
            <w:r>
              <w:rPr>
                <w:sz w:val="22"/>
              </w:rPr>
              <w:t xml:space="preserve">2.1 Team Composition </w:t>
            </w:r>
          </w:p>
        </w:tc>
        <w:tc>
          <w:tcPr>
            <w:tcW w:w="60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B1A75" w14:textId="50FD4C2D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>List of Current Team Members with Role Indicate</w:t>
            </w:r>
            <w:r w:rsidR="00F15EC4">
              <w:rPr>
                <w:b w:val="0"/>
                <w:sz w:val="22"/>
              </w:rPr>
              <w:t>d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2B121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2026D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3D55C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4AE0EC24" w14:textId="77777777">
        <w:trPr>
          <w:trHeight w:val="449"/>
        </w:trPr>
        <w:tc>
          <w:tcPr>
            <w:tcW w:w="0" w:type="auto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F42FC3D" w14:textId="05215B3F" w:rsidR="00664714" w:rsidRDefault="00754A9A">
            <w:pPr>
              <w:spacing w:after="160" w:line="259" w:lineRule="auto"/>
              <w:ind w:left="0" w:firstLine="0"/>
            </w:pPr>
            <w:r w:rsidRPr="00754A9A">
              <w:rPr>
                <w:sz w:val="22"/>
              </w:rPr>
              <w:t>2.2 Team Operating Procedures</w:t>
            </w:r>
          </w:p>
        </w:tc>
        <w:tc>
          <w:tcPr>
            <w:tcW w:w="60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36A79" w14:textId="5B5F9F93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Team Norms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88211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2A56A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081D1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67C96862" w14:textId="77777777">
        <w:trPr>
          <w:trHeight w:val="49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1D00A47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60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72089" w14:textId="3A0BA639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Current </w:t>
            </w:r>
            <w:r w:rsidR="00F15EC4">
              <w:rPr>
                <w:b w:val="0"/>
                <w:sz w:val="22"/>
              </w:rPr>
              <w:t xml:space="preserve">TFI </w:t>
            </w:r>
            <w:r>
              <w:rPr>
                <w:b w:val="0"/>
                <w:sz w:val="22"/>
              </w:rPr>
              <w:t xml:space="preserve">Action Plan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7D9F9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1F3C2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12C33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1951163B" w14:textId="77777777">
        <w:trPr>
          <w:trHeight w:val="72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4B658DC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60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BC0EB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PBIS Team Meeting Agendas, Sign-In Sheets, Minutes for each meeting.  (Was an administrator present at each meeting?)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4DEC5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31EE3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48C8F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5C531813" w14:textId="77777777">
        <w:trPr>
          <w:trHeight w:val="36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6CE9349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54267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August </w:t>
            </w:r>
          </w:p>
        </w:tc>
        <w:tc>
          <w:tcPr>
            <w:tcW w:w="48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15AB5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  Agenda        Sign-in Sheet        Minutes        Admin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1C42C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F8D79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32B5C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747FACEE" w14:textId="77777777">
        <w:trPr>
          <w:trHeight w:val="36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ACF7ED2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2A0A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September </w:t>
            </w:r>
          </w:p>
        </w:tc>
        <w:tc>
          <w:tcPr>
            <w:tcW w:w="48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67CE7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  Agenda        Sign-in Sheet        Minutes        Admin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27765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B307D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FFA3B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646F2074" w14:textId="77777777">
        <w:trPr>
          <w:trHeight w:val="36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611A1E45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827FD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October </w:t>
            </w:r>
          </w:p>
        </w:tc>
        <w:tc>
          <w:tcPr>
            <w:tcW w:w="48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2F677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  Agenda        Sign-in Sheet        Minutes        Admin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62019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A5C5D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62A3C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7B0BECB9" w14:textId="77777777">
        <w:trPr>
          <w:trHeight w:val="36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63CE81F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1A8E8" w14:textId="77777777" w:rsidR="00664714" w:rsidRDefault="009A2005">
            <w:pPr>
              <w:spacing w:line="259" w:lineRule="auto"/>
              <w:ind w:left="2" w:firstLine="0"/>
              <w:jc w:val="both"/>
            </w:pPr>
            <w:r>
              <w:rPr>
                <w:b w:val="0"/>
                <w:sz w:val="22"/>
              </w:rPr>
              <w:t xml:space="preserve">November </w:t>
            </w:r>
          </w:p>
        </w:tc>
        <w:tc>
          <w:tcPr>
            <w:tcW w:w="48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9963D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  Agenda        Sign-in Sheet        Minutes        Admin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56059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E2D64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0474C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56F90EC5" w14:textId="77777777">
        <w:trPr>
          <w:trHeight w:val="36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385654E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C0A9E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December </w:t>
            </w:r>
          </w:p>
        </w:tc>
        <w:tc>
          <w:tcPr>
            <w:tcW w:w="48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052D3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  Agenda        Sign-in Sheet        Minutes        Admin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63334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747D3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B661B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57CBAA57" w14:textId="77777777">
        <w:trPr>
          <w:trHeight w:val="36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BB88A3D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C0480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January </w:t>
            </w:r>
          </w:p>
        </w:tc>
        <w:tc>
          <w:tcPr>
            <w:tcW w:w="48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58123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  Agenda        Sign-in Sheet        Minutes        Admin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DF01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2E12F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5AE47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517D3C3B" w14:textId="77777777">
        <w:trPr>
          <w:trHeight w:val="36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B52AF8F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5E6A0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February </w:t>
            </w:r>
          </w:p>
        </w:tc>
        <w:tc>
          <w:tcPr>
            <w:tcW w:w="48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D749F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  Agenda        Sign-in Sheet        Minutes        Admin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FD234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FD195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81FEB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23A25830" w14:textId="77777777">
        <w:trPr>
          <w:trHeight w:val="36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C7C96AC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AD2C42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March  </w:t>
            </w:r>
          </w:p>
        </w:tc>
        <w:tc>
          <w:tcPr>
            <w:tcW w:w="48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7CFC5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  Agenda        Sign-in Sheet        Minutes        Admin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A92B4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AF0EF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9F03E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65E93F1C" w14:textId="77777777">
        <w:trPr>
          <w:trHeight w:val="36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61DDEDD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B8B51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April </w:t>
            </w:r>
          </w:p>
        </w:tc>
        <w:tc>
          <w:tcPr>
            <w:tcW w:w="48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C83C1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  Agenda        Sign-in Sheet        Minutes        Admin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78171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DAF54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C1D36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47005597" w14:textId="77777777">
        <w:trPr>
          <w:trHeight w:val="343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7129A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185CC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May </w:t>
            </w:r>
          </w:p>
        </w:tc>
        <w:tc>
          <w:tcPr>
            <w:tcW w:w="48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6B381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  Agenda        Sign-in Sheet        Minutes        Admin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1583F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33072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64ACC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0AFFF4F0" w14:textId="77777777">
        <w:trPr>
          <w:trHeight w:val="658"/>
        </w:trPr>
        <w:tc>
          <w:tcPr>
            <w:tcW w:w="38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E067C1" w14:textId="77777777" w:rsidR="00664714" w:rsidRDefault="009A2005">
            <w:pPr>
              <w:spacing w:line="259" w:lineRule="auto"/>
              <w:ind w:left="0" w:firstLine="0"/>
            </w:pPr>
            <w:r>
              <w:rPr>
                <w:sz w:val="22"/>
              </w:rPr>
              <w:t xml:space="preserve">2.3 Screening </w:t>
            </w:r>
          </w:p>
        </w:tc>
        <w:tc>
          <w:tcPr>
            <w:tcW w:w="60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95884" w14:textId="4C564078" w:rsidR="00664714" w:rsidRDefault="001E2D4C" w:rsidP="001E2D4C">
            <w:pPr>
              <w:spacing w:line="259" w:lineRule="auto"/>
              <w:ind w:left="2" w:right="34" w:firstLine="0"/>
            </w:pPr>
            <w:r>
              <w:rPr>
                <w:b w:val="0"/>
                <w:sz w:val="22"/>
              </w:rPr>
              <w:t xml:space="preserve">Documented process and data sources (Early Warning System, Nomination/Screening) to identify students who require Tier II supports.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58E1A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96697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1A551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72F567D3" w14:textId="77777777">
        <w:trPr>
          <w:trHeight w:val="74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8D324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60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8E145" w14:textId="6DB9A3A7" w:rsidR="001E2D4C" w:rsidRDefault="009A2005" w:rsidP="001E2D4C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>Written policy for notifying teachers</w:t>
            </w:r>
            <w:r w:rsidR="001E2D4C">
              <w:rPr>
                <w:b w:val="0"/>
                <w:sz w:val="22"/>
              </w:rPr>
              <w:t xml:space="preserve">, </w:t>
            </w:r>
            <w:r>
              <w:rPr>
                <w:b w:val="0"/>
                <w:sz w:val="22"/>
              </w:rPr>
              <w:t>families</w:t>
            </w:r>
            <w:r w:rsidR="001E2D4C">
              <w:rPr>
                <w:b w:val="0"/>
                <w:sz w:val="22"/>
              </w:rPr>
              <w:t xml:space="preserve">, and </w:t>
            </w:r>
            <w:r>
              <w:rPr>
                <w:b w:val="0"/>
                <w:sz w:val="22"/>
              </w:rPr>
              <w:t>students who are eligible for Tier II supports</w:t>
            </w:r>
            <w:r w:rsidR="001E2D4C">
              <w:rPr>
                <w:b w:val="0"/>
                <w:sz w:val="22"/>
              </w:rPr>
              <w:t>.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70211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6EC29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EE49F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</w:tbl>
    <w:p w14:paraId="4B9CEF1B" w14:textId="77777777" w:rsidR="00664714" w:rsidRDefault="00664714">
      <w:pPr>
        <w:spacing w:line="259" w:lineRule="auto"/>
        <w:ind w:left="-1440" w:right="11461" w:firstLine="0"/>
      </w:pPr>
    </w:p>
    <w:tbl>
      <w:tblPr>
        <w:tblStyle w:val="TableGrid"/>
        <w:tblW w:w="14940" w:type="dxa"/>
        <w:tblInd w:w="-989" w:type="dxa"/>
        <w:tblCellMar>
          <w:top w:w="48" w:type="dxa"/>
          <w:left w:w="106" w:type="dxa"/>
          <w:right w:w="76" w:type="dxa"/>
        </w:tblCellMar>
        <w:tblLook w:val="04A0" w:firstRow="1" w:lastRow="0" w:firstColumn="1" w:lastColumn="0" w:noHBand="0" w:noVBand="1"/>
      </w:tblPr>
      <w:tblGrid>
        <w:gridCol w:w="3874"/>
        <w:gridCol w:w="6090"/>
        <w:gridCol w:w="574"/>
        <w:gridCol w:w="574"/>
        <w:gridCol w:w="3828"/>
      </w:tblGrid>
      <w:tr w:rsidR="00664714" w14:paraId="7DA10D98" w14:textId="77777777">
        <w:trPr>
          <w:trHeight w:val="449"/>
        </w:trPr>
        <w:tc>
          <w:tcPr>
            <w:tcW w:w="1494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5E8DB68C" w14:textId="77777777" w:rsidR="00664714" w:rsidRDefault="009A2005">
            <w:pPr>
              <w:tabs>
                <w:tab w:val="center" w:pos="1831"/>
                <w:tab w:val="center" w:pos="6812"/>
                <w:tab w:val="center" w:pos="10145"/>
                <w:tab w:val="center" w:pos="10719"/>
                <w:tab w:val="center" w:pos="12921"/>
              </w:tabs>
              <w:spacing w:line="259" w:lineRule="auto"/>
              <w:ind w:left="0" w:firstLine="0"/>
            </w:pPr>
            <w:r>
              <w:rPr>
                <w:b w:val="0"/>
                <w:sz w:val="22"/>
              </w:rPr>
              <w:tab/>
            </w:r>
            <w:r>
              <w:rPr>
                <w:color w:val="FFFFFF"/>
                <w:sz w:val="28"/>
              </w:rPr>
              <w:t>Item</w:t>
            </w:r>
            <w:r>
              <w:rPr>
                <w:color w:val="FFFFFF"/>
                <w:sz w:val="22"/>
              </w:rPr>
              <w:t xml:space="preserve"> </w:t>
            </w:r>
            <w:r>
              <w:rPr>
                <w:color w:val="FFFFFF"/>
                <w:sz w:val="22"/>
              </w:rPr>
              <w:tab/>
            </w:r>
            <w:r>
              <w:rPr>
                <w:color w:val="FFFFFF"/>
                <w:sz w:val="28"/>
              </w:rPr>
              <w:t>Evidence/Artifacts</w:t>
            </w:r>
            <w:r>
              <w:rPr>
                <w:b w:val="0"/>
                <w:color w:val="FFFFFF"/>
                <w:sz w:val="22"/>
              </w:rPr>
              <w:t xml:space="preserve"> </w:t>
            </w:r>
            <w:r>
              <w:rPr>
                <w:b w:val="0"/>
                <w:color w:val="FFFFFF"/>
                <w:sz w:val="22"/>
              </w:rPr>
              <w:tab/>
            </w:r>
            <w:r>
              <w:rPr>
                <w:color w:val="FFFFFF"/>
                <w:sz w:val="28"/>
              </w:rPr>
              <w:t>Y</w:t>
            </w:r>
            <w:r>
              <w:rPr>
                <w:b w:val="0"/>
                <w:color w:val="FFFFFF"/>
                <w:sz w:val="22"/>
              </w:rPr>
              <w:t xml:space="preserve"> </w:t>
            </w:r>
            <w:r>
              <w:rPr>
                <w:b w:val="0"/>
                <w:color w:val="FFFFFF"/>
                <w:sz w:val="22"/>
              </w:rPr>
              <w:tab/>
            </w:r>
            <w:r>
              <w:rPr>
                <w:color w:val="FFFFFF"/>
                <w:sz w:val="28"/>
              </w:rPr>
              <w:t>N</w:t>
            </w:r>
            <w:r>
              <w:rPr>
                <w:b w:val="0"/>
                <w:color w:val="FFFFFF"/>
                <w:sz w:val="22"/>
              </w:rPr>
              <w:t xml:space="preserve"> </w:t>
            </w:r>
            <w:r>
              <w:rPr>
                <w:b w:val="0"/>
                <w:color w:val="FFFFFF"/>
                <w:sz w:val="22"/>
              </w:rPr>
              <w:tab/>
            </w:r>
            <w:r>
              <w:rPr>
                <w:color w:val="FFFFFF"/>
                <w:sz w:val="28"/>
              </w:rPr>
              <w:t>Notes</w:t>
            </w:r>
            <w:r>
              <w:rPr>
                <w:b w:val="0"/>
                <w:color w:val="FFFFFF"/>
                <w:sz w:val="22"/>
              </w:rPr>
              <w:t xml:space="preserve"> </w:t>
            </w:r>
          </w:p>
        </w:tc>
      </w:tr>
      <w:tr w:rsidR="00664714" w14:paraId="11757A8C" w14:textId="77777777">
        <w:trPr>
          <w:trHeight w:val="647"/>
        </w:trPr>
        <w:tc>
          <w:tcPr>
            <w:tcW w:w="38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938046" w14:textId="77777777" w:rsidR="00664714" w:rsidRDefault="009A2005">
            <w:pPr>
              <w:spacing w:line="259" w:lineRule="auto"/>
              <w:ind w:left="0" w:firstLine="0"/>
            </w:pPr>
            <w:r>
              <w:rPr>
                <w:sz w:val="22"/>
              </w:rPr>
              <w:t xml:space="preserve">2.4 Request for Assistance </w:t>
            </w: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CC13E" w14:textId="5D091903" w:rsidR="00664714" w:rsidRDefault="009A2005">
            <w:pPr>
              <w:spacing w:line="259" w:lineRule="auto"/>
              <w:ind w:left="2" w:firstLine="0"/>
              <w:jc w:val="both"/>
            </w:pPr>
            <w:r>
              <w:rPr>
                <w:b w:val="0"/>
                <w:sz w:val="22"/>
              </w:rPr>
              <w:t xml:space="preserve">Written </w:t>
            </w:r>
            <w:r w:rsidR="000172AE">
              <w:rPr>
                <w:b w:val="0"/>
                <w:sz w:val="22"/>
              </w:rPr>
              <w:t>Request for Assistance Form available to s</w:t>
            </w:r>
            <w:r>
              <w:rPr>
                <w:b w:val="0"/>
                <w:sz w:val="22"/>
              </w:rPr>
              <w:t xml:space="preserve">taff, </w:t>
            </w:r>
            <w:proofErr w:type="gramStart"/>
            <w:r>
              <w:rPr>
                <w:b w:val="0"/>
                <w:sz w:val="22"/>
              </w:rPr>
              <w:t>families</w:t>
            </w:r>
            <w:proofErr w:type="gramEnd"/>
            <w:r>
              <w:rPr>
                <w:b w:val="0"/>
                <w:sz w:val="22"/>
              </w:rPr>
              <w:t xml:space="preserve"> and students</w:t>
            </w:r>
            <w:r w:rsidR="000172AE">
              <w:rPr>
                <w:b w:val="0"/>
                <w:sz w:val="22"/>
              </w:rPr>
              <w:t>.</w:t>
            </w: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7E29C3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4E732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63C55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6A6D90FB" w14:textId="77777777">
        <w:trPr>
          <w:trHeight w:val="61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62EB1563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07092" w14:textId="0856C26B" w:rsidR="00664714" w:rsidRDefault="000172AE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Documented process that includes how the team will respond within three days. </w:t>
            </w:r>
            <w:r w:rsidR="009A2005"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B89AC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D7668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45569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76561278" w14:textId="77777777">
        <w:trPr>
          <w:trHeight w:val="737"/>
        </w:trPr>
        <w:tc>
          <w:tcPr>
            <w:tcW w:w="3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B98B4" w14:textId="77777777" w:rsidR="00664714" w:rsidRDefault="009A2005">
            <w:pPr>
              <w:spacing w:line="259" w:lineRule="auto"/>
              <w:ind w:left="0" w:firstLine="0"/>
            </w:pPr>
            <w:r>
              <w:rPr>
                <w:sz w:val="22"/>
              </w:rPr>
              <w:t xml:space="preserve">2.5 Options for Tier II Interventions </w:t>
            </w: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E0E9A" w14:textId="5800766E" w:rsidR="00664714" w:rsidRDefault="009A2005" w:rsidP="00D005C3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List of Tier II interventions </w:t>
            </w:r>
            <w:r w:rsidR="00D005C3">
              <w:rPr>
                <w:b w:val="0"/>
                <w:sz w:val="22"/>
              </w:rPr>
              <w:t>with supporting evidence of effectiveness and matched to student need (Targeted Interventions Reference Guide or similar document).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B30249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B8A48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4A4E0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782B3776" w14:textId="77777777">
        <w:trPr>
          <w:trHeight w:val="449"/>
        </w:trPr>
        <w:tc>
          <w:tcPr>
            <w:tcW w:w="3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0F716A" w14:textId="77777777" w:rsidR="00664714" w:rsidRDefault="009A2005">
            <w:pPr>
              <w:spacing w:line="259" w:lineRule="auto"/>
              <w:ind w:left="0" w:firstLine="0"/>
            </w:pPr>
            <w:r>
              <w:rPr>
                <w:sz w:val="22"/>
              </w:rPr>
              <w:t xml:space="preserve">2.6 Tier II Critical Features </w:t>
            </w: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ED808" w14:textId="4DE1AD6C" w:rsidR="00664714" w:rsidRDefault="004C2AB3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Evidence of additional instruction/time for student skill development, structure/predictability, and/or increased opportunity for feedback. </w:t>
            </w:r>
            <w:r w:rsidR="009A2005"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293A9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76B7A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2D9D3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58599711" w14:textId="77777777">
        <w:trPr>
          <w:trHeight w:val="749"/>
        </w:trPr>
        <w:tc>
          <w:tcPr>
            <w:tcW w:w="3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9816F1" w14:textId="77777777" w:rsidR="00664714" w:rsidRDefault="009A2005">
            <w:pPr>
              <w:spacing w:line="259" w:lineRule="auto"/>
              <w:ind w:left="0" w:firstLine="0"/>
            </w:pPr>
            <w:r>
              <w:rPr>
                <w:sz w:val="22"/>
              </w:rPr>
              <w:t xml:space="preserve">2.7 Practices Matched to Student Need  </w:t>
            </w: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4DFCF" w14:textId="02B7227A" w:rsidR="00664714" w:rsidRDefault="009A2005" w:rsidP="00224552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Written </w:t>
            </w:r>
            <w:r w:rsidR="004C2AB3">
              <w:rPr>
                <w:b w:val="0"/>
                <w:sz w:val="22"/>
              </w:rPr>
              <w:t xml:space="preserve">process </w:t>
            </w:r>
            <w:r w:rsidR="0056060E">
              <w:rPr>
                <w:b w:val="0"/>
                <w:sz w:val="22"/>
              </w:rPr>
              <w:t xml:space="preserve">with decision guidelines </w:t>
            </w:r>
            <w:r w:rsidR="004C2AB3">
              <w:rPr>
                <w:b w:val="0"/>
                <w:sz w:val="22"/>
              </w:rPr>
              <w:t>to select interventions that match student need</w:t>
            </w:r>
            <w:r w:rsidR="0056060E">
              <w:rPr>
                <w:b w:val="0"/>
                <w:sz w:val="22"/>
              </w:rPr>
              <w:t xml:space="preserve"> (Targeted Interventions Reference Guide or similar document) and</w:t>
            </w:r>
            <w:r w:rsidR="004C2AB3">
              <w:rPr>
                <w:b w:val="0"/>
                <w:sz w:val="22"/>
              </w:rPr>
              <w:t xml:space="preserve"> have contextual fit </w:t>
            </w:r>
            <w:r w:rsidR="0056060E">
              <w:rPr>
                <w:b w:val="0"/>
                <w:sz w:val="22"/>
              </w:rPr>
              <w:t>(Evidence-Based Invention Checklist or similar document).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AF43F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8EBE1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DEC27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6951B2D3" w14:textId="77777777">
        <w:trPr>
          <w:trHeight w:val="631"/>
        </w:trPr>
        <w:tc>
          <w:tcPr>
            <w:tcW w:w="38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01B11A" w14:textId="77777777" w:rsidR="00664714" w:rsidRDefault="009A2005">
            <w:pPr>
              <w:spacing w:line="259" w:lineRule="auto"/>
              <w:ind w:left="0" w:firstLine="0"/>
            </w:pPr>
            <w:r>
              <w:rPr>
                <w:sz w:val="22"/>
              </w:rPr>
              <w:t xml:space="preserve">2.8 Access to Tier I Supports </w:t>
            </w: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3DD15" w14:textId="744158E3" w:rsidR="00664714" w:rsidRDefault="00224552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>Tier I Product Book</w:t>
            </w:r>
            <w:r w:rsidR="009A2005"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52FAB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28013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82148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6469D455" w14:textId="77777777">
        <w:trPr>
          <w:trHeight w:val="72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4AE64" w14:textId="77777777" w:rsidR="00664714" w:rsidRDefault="00664714">
            <w:pPr>
              <w:spacing w:after="160" w:line="259" w:lineRule="auto"/>
              <w:ind w:left="0" w:firstLine="0"/>
            </w:pP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31396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Tier II documentation showing alignment with Tier I school-wide expectations (Tier II lesson plans, DPR’s, etc.)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3327D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4CCD0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21484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257944D3" w14:textId="77777777" w:rsidTr="00EB6B25">
        <w:trPr>
          <w:trHeight w:val="1817"/>
        </w:trPr>
        <w:tc>
          <w:tcPr>
            <w:tcW w:w="3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03AC8D" w14:textId="77777777" w:rsidR="00664714" w:rsidRDefault="009A2005">
            <w:pPr>
              <w:spacing w:line="259" w:lineRule="auto"/>
              <w:ind w:left="0" w:firstLine="0"/>
            </w:pPr>
            <w:r>
              <w:rPr>
                <w:sz w:val="22"/>
              </w:rPr>
              <w:t xml:space="preserve">2.9 Professional Development </w:t>
            </w: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FF77BC" w14:textId="6990131D" w:rsidR="00224552" w:rsidRDefault="00EB6B25" w:rsidP="00EB6B25">
            <w:pPr>
              <w:ind w:left="0" w:firstLine="0"/>
            </w:pPr>
            <w:r>
              <w:rPr>
                <w:b w:val="0"/>
                <w:sz w:val="22"/>
              </w:rPr>
              <w:t>Written process used to teach and coach all relevant staff the following: Request for Assistance process, delivering effective feedback, monitoring student progress, and all aspects of intervention delivery (</w:t>
            </w:r>
            <w:proofErr w:type="gramStart"/>
            <w:r>
              <w:rPr>
                <w:b w:val="0"/>
                <w:sz w:val="22"/>
              </w:rPr>
              <w:t>e.g.</w:t>
            </w:r>
            <w:proofErr w:type="gramEnd"/>
            <w:r>
              <w:rPr>
                <w:b w:val="0"/>
                <w:sz w:val="22"/>
              </w:rPr>
              <w:t xml:space="preserve"> Staff Professional Development Calendar, orientation materials, new teacher training materials, intervention facilitator training, substitute teacher guidance, etc.)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15151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99174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DE0E3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664714" w14:paraId="7D945533" w14:textId="77777777">
        <w:trPr>
          <w:trHeight w:val="374"/>
        </w:trPr>
        <w:tc>
          <w:tcPr>
            <w:tcW w:w="1494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68541AC8" w14:textId="77777777" w:rsidR="00664714" w:rsidRDefault="009A2005">
            <w:pPr>
              <w:tabs>
                <w:tab w:val="center" w:pos="1831"/>
                <w:tab w:val="center" w:pos="6812"/>
                <w:tab w:val="center" w:pos="10145"/>
                <w:tab w:val="center" w:pos="10719"/>
                <w:tab w:val="center" w:pos="12921"/>
              </w:tabs>
              <w:spacing w:line="259" w:lineRule="auto"/>
              <w:ind w:left="0" w:firstLine="0"/>
            </w:pPr>
            <w:r>
              <w:rPr>
                <w:b w:val="0"/>
                <w:sz w:val="22"/>
              </w:rPr>
              <w:tab/>
            </w:r>
            <w:r>
              <w:rPr>
                <w:color w:val="FFFFFF"/>
                <w:sz w:val="28"/>
              </w:rPr>
              <w:t>Item</w:t>
            </w:r>
            <w:r>
              <w:rPr>
                <w:color w:val="FFFFFF"/>
                <w:sz w:val="22"/>
              </w:rPr>
              <w:t xml:space="preserve"> </w:t>
            </w:r>
            <w:r>
              <w:rPr>
                <w:color w:val="FFFFFF"/>
                <w:sz w:val="22"/>
              </w:rPr>
              <w:tab/>
            </w:r>
            <w:r>
              <w:rPr>
                <w:color w:val="FFFFFF"/>
                <w:sz w:val="28"/>
              </w:rPr>
              <w:t>Evidence/Artifacts</w:t>
            </w:r>
            <w:r>
              <w:rPr>
                <w:b w:val="0"/>
                <w:color w:val="FFFFFF"/>
                <w:sz w:val="22"/>
              </w:rPr>
              <w:t xml:space="preserve"> </w:t>
            </w:r>
            <w:r>
              <w:rPr>
                <w:b w:val="0"/>
                <w:color w:val="FFFFFF"/>
                <w:sz w:val="22"/>
              </w:rPr>
              <w:tab/>
            </w:r>
            <w:r>
              <w:rPr>
                <w:color w:val="FFFFFF"/>
                <w:sz w:val="28"/>
              </w:rPr>
              <w:t>Y</w:t>
            </w:r>
            <w:r>
              <w:rPr>
                <w:b w:val="0"/>
                <w:color w:val="FFFFFF"/>
                <w:sz w:val="22"/>
              </w:rPr>
              <w:t xml:space="preserve"> </w:t>
            </w:r>
            <w:r>
              <w:rPr>
                <w:b w:val="0"/>
                <w:color w:val="FFFFFF"/>
                <w:sz w:val="22"/>
              </w:rPr>
              <w:tab/>
            </w:r>
            <w:r>
              <w:rPr>
                <w:color w:val="FFFFFF"/>
                <w:sz w:val="28"/>
              </w:rPr>
              <w:t>N</w:t>
            </w:r>
            <w:r>
              <w:rPr>
                <w:b w:val="0"/>
                <w:color w:val="FFFFFF"/>
                <w:sz w:val="22"/>
              </w:rPr>
              <w:t xml:space="preserve"> </w:t>
            </w:r>
            <w:r>
              <w:rPr>
                <w:b w:val="0"/>
                <w:color w:val="FFFFFF"/>
                <w:sz w:val="22"/>
              </w:rPr>
              <w:tab/>
            </w:r>
            <w:r>
              <w:rPr>
                <w:color w:val="FFFFFF"/>
                <w:sz w:val="28"/>
              </w:rPr>
              <w:t>Notes</w:t>
            </w:r>
            <w:r>
              <w:rPr>
                <w:b w:val="0"/>
                <w:color w:val="FFFFFF"/>
                <w:sz w:val="22"/>
              </w:rPr>
              <w:t xml:space="preserve"> </w:t>
            </w:r>
          </w:p>
        </w:tc>
      </w:tr>
      <w:tr w:rsidR="00664714" w14:paraId="395432C1" w14:textId="77777777">
        <w:trPr>
          <w:trHeight w:val="674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7F99A" w14:textId="1A73ACB0" w:rsidR="00664714" w:rsidRPr="00AB5883" w:rsidRDefault="00AB5883" w:rsidP="00AB5883">
            <w:pPr>
              <w:spacing w:line="259" w:lineRule="auto"/>
              <w:ind w:left="0" w:firstLine="0"/>
              <w:rPr>
                <w:sz w:val="22"/>
              </w:rPr>
            </w:pPr>
            <w:r>
              <w:rPr>
                <w:sz w:val="22"/>
              </w:rPr>
              <w:t xml:space="preserve">2.10 Level of Use </w:t>
            </w: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F7F68" w14:textId="205307EE" w:rsidR="00F5547F" w:rsidRPr="00F5547F" w:rsidRDefault="00FA6863" w:rsidP="00F5547F">
            <w:pPr>
              <w:spacing w:line="259" w:lineRule="auto"/>
              <w:ind w:left="2" w:firstLine="0"/>
              <w:rPr>
                <w:b w:val="0"/>
                <w:sz w:val="22"/>
              </w:rPr>
            </w:pPr>
            <w:r w:rsidRPr="00FA6863">
              <w:rPr>
                <w:b w:val="0"/>
                <w:sz w:val="22"/>
              </w:rPr>
              <w:t>Based on Tier II decision rules</w:t>
            </w:r>
            <w:r w:rsidR="00AB5883">
              <w:rPr>
                <w:b w:val="0"/>
                <w:sz w:val="22"/>
              </w:rPr>
              <w:t xml:space="preserve">, percentage of student participation and response is tracked.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7994A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083ED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1DEFC" w14:textId="77777777" w:rsidR="00664714" w:rsidRDefault="009A200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F5547F" w14:paraId="0A3103D7" w14:textId="77777777">
        <w:trPr>
          <w:trHeight w:val="449"/>
        </w:trPr>
        <w:tc>
          <w:tcPr>
            <w:tcW w:w="38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2BDB58" w14:textId="704A3855" w:rsidR="00F5547F" w:rsidRDefault="00F5547F">
            <w:pPr>
              <w:spacing w:line="259" w:lineRule="auto"/>
              <w:ind w:left="0" w:firstLine="0"/>
            </w:pPr>
            <w:r>
              <w:rPr>
                <w:sz w:val="22"/>
              </w:rPr>
              <w:t xml:space="preserve">2.11 Student Performance Data </w:t>
            </w:r>
          </w:p>
          <w:p w14:paraId="238AB8E1" w14:textId="77777777" w:rsidR="00F5547F" w:rsidRDefault="00F5547F">
            <w:pPr>
              <w:spacing w:line="259" w:lineRule="auto"/>
              <w:ind w:left="0" w:firstLine="0"/>
            </w:pPr>
            <w:r>
              <w:rPr>
                <w:sz w:val="22"/>
              </w:rPr>
              <w:lastRenderedPageBreak/>
              <w:t xml:space="preserve"> </w:t>
            </w: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E9350" w14:textId="77777777" w:rsidR="00F5547F" w:rsidRDefault="00F5547F" w:rsidP="00A16795">
            <w:pPr>
              <w:spacing w:line="259" w:lineRule="auto"/>
              <w:ind w:left="2" w:firstLine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lastRenderedPageBreak/>
              <w:t>Student progress monitoring data reviewed monthly. (</w:t>
            </w:r>
            <w:proofErr w:type="gramStart"/>
            <w:r>
              <w:rPr>
                <w:b w:val="0"/>
                <w:sz w:val="22"/>
              </w:rPr>
              <w:t>e.g.</w:t>
            </w:r>
            <w:proofErr w:type="gramEnd"/>
            <w:r>
              <w:rPr>
                <w:b w:val="0"/>
                <w:sz w:val="22"/>
              </w:rPr>
              <w:t xml:space="preserve"> SWIS-CICO, Excel Spreadsheet, Tier II-III Tracking Tool, etc.)</w:t>
            </w:r>
          </w:p>
          <w:p w14:paraId="1BE35799" w14:textId="561D29F0" w:rsidR="00F5547F" w:rsidRDefault="00F5547F">
            <w:pPr>
              <w:spacing w:line="259" w:lineRule="auto"/>
              <w:ind w:left="2" w:firstLine="0"/>
            </w:pP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44379" w14:textId="5D47C428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lastRenderedPageBreak/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D7051" w14:textId="32276926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ABAE6" w14:textId="02B83315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F5547F" w14:paraId="30ED5011" w14:textId="77777777">
        <w:trPr>
          <w:trHeight w:val="65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56D135E" w14:textId="77777777" w:rsidR="00F5547F" w:rsidRDefault="00F5547F">
            <w:pPr>
              <w:spacing w:after="160" w:line="259" w:lineRule="auto"/>
              <w:ind w:left="0" w:firstLine="0"/>
            </w:pP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CC2D6" w14:textId="6F8C5C35" w:rsidR="00F5547F" w:rsidRPr="00A16795" w:rsidRDefault="00F5547F" w:rsidP="00A16795">
            <w:pPr>
              <w:spacing w:line="259" w:lineRule="auto"/>
              <w:ind w:left="2" w:firstLine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 xml:space="preserve">Documented data decision rules used to determine modifications in student supports.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B3C5E" w14:textId="62D785D6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7DDED" w14:textId="198828C0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9CFFF" w14:textId="0D3DCC35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F5547F" w14:paraId="4944517B" w14:textId="77777777">
        <w:trPr>
          <w:trHeight w:val="64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B255B45" w14:textId="77777777" w:rsidR="00F5547F" w:rsidRDefault="00F5547F">
            <w:pPr>
              <w:spacing w:after="160" w:line="259" w:lineRule="auto"/>
              <w:ind w:left="0" w:firstLine="0"/>
            </w:pP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B174C" w14:textId="3E84409D" w:rsidR="00F5547F" w:rsidRDefault="00F5547F" w:rsidP="00A16795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Written process on how teachers and family members are updated on changes to interventions. 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7F0D" w14:textId="574F8C6C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BD14A" w14:textId="02E7B75E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9043C" w14:textId="503B45BF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F5547F" w14:paraId="3F22AB8A" w14:textId="77777777" w:rsidTr="00A160C5">
        <w:trPr>
          <w:trHeight w:val="449"/>
        </w:trPr>
        <w:tc>
          <w:tcPr>
            <w:tcW w:w="3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6BEED" w14:textId="77777777" w:rsidR="00F5547F" w:rsidRDefault="00F5547F">
            <w:pPr>
              <w:spacing w:line="259" w:lineRule="auto"/>
              <w:ind w:left="0" w:firstLine="0"/>
            </w:pPr>
            <w:r>
              <w:rPr>
                <w:sz w:val="22"/>
              </w:rPr>
              <w:t xml:space="preserve">2.12 Fidelity Data </w:t>
            </w: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764B1" w14:textId="4C70DF53" w:rsidR="00F5547F" w:rsidRDefault="00F5547F" w:rsidP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Documented fidelity assessments and frequency of systematic use (Assessment Calendar).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E7E91" w14:textId="339950B7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A5739" w14:textId="542A1502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0DCC7" w14:textId="33584003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F5547F" w14:paraId="4696D3F0" w14:textId="77777777">
        <w:trPr>
          <w:trHeight w:val="631"/>
        </w:trPr>
        <w:tc>
          <w:tcPr>
            <w:tcW w:w="38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0E23B3" w14:textId="77777777" w:rsidR="00F5547F" w:rsidRDefault="00F5547F">
            <w:pPr>
              <w:spacing w:line="259" w:lineRule="auto"/>
              <w:ind w:left="0" w:firstLine="0"/>
            </w:pPr>
            <w:r>
              <w:rPr>
                <w:sz w:val="22"/>
              </w:rPr>
              <w:t>2</w:t>
            </w:r>
            <w:r w:rsidRPr="00A160C5">
              <w:rPr>
                <w:sz w:val="22"/>
              </w:rPr>
              <w:t>.13 Annual Evaluation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C6A29" w14:textId="6E7BD56F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Evidence of </w:t>
            </w:r>
            <w:r w:rsidR="00A160C5">
              <w:rPr>
                <w:b w:val="0"/>
                <w:sz w:val="22"/>
              </w:rPr>
              <w:t>a</w:t>
            </w:r>
            <w:r>
              <w:rPr>
                <w:b w:val="0"/>
                <w:sz w:val="22"/>
              </w:rPr>
              <w:t xml:space="preserve">nnual </w:t>
            </w:r>
            <w:r w:rsidR="00A160C5">
              <w:rPr>
                <w:b w:val="0"/>
                <w:sz w:val="22"/>
              </w:rPr>
              <w:t>e</w:t>
            </w:r>
            <w:r>
              <w:rPr>
                <w:b w:val="0"/>
                <w:sz w:val="22"/>
              </w:rPr>
              <w:t>valuation including</w:t>
            </w:r>
            <w:r w:rsidR="00A160C5">
              <w:rPr>
                <w:b w:val="0"/>
                <w:sz w:val="22"/>
              </w:rPr>
              <w:t xml:space="preserve"> the following</w:t>
            </w:r>
            <w:r>
              <w:rPr>
                <w:b w:val="0"/>
                <w:sz w:val="22"/>
              </w:rPr>
              <w:t xml:space="preserve">: </w:t>
            </w:r>
            <w:r w:rsidR="00A160C5">
              <w:rPr>
                <w:b w:val="0"/>
                <w:sz w:val="22"/>
              </w:rPr>
              <w:t xml:space="preserve">effectiveness and efficiency of interventions, data decisions rules to identify students, range of interventions available, fidelity of implementation, on-going support to implementers.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18274" w14:textId="0A35929B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69AFE" w14:textId="4DF46C86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4EFF9" w14:textId="16A29B65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  <w:tr w:rsidR="00F5547F" w14:paraId="021D2F69" w14:textId="77777777" w:rsidTr="00A160C5">
        <w:trPr>
          <w:trHeight w:val="449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4D65AC" w14:textId="77777777" w:rsidR="00F5547F" w:rsidRDefault="00F5547F">
            <w:pPr>
              <w:spacing w:after="160" w:line="259" w:lineRule="auto"/>
              <w:ind w:left="0" w:firstLine="0"/>
            </w:pPr>
          </w:p>
        </w:tc>
        <w:tc>
          <w:tcPr>
            <w:tcW w:w="60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4235E6" w14:textId="334C36FB" w:rsidR="00F5547F" w:rsidRDefault="00A160C5" w:rsidP="00A160C5">
            <w:pPr>
              <w:spacing w:after="1" w:line="239" w:lineRule="auto"/>
              <w:ind w:left="2" w:firstLine="0"/>
            </w:pPr>
            <w:r>
              <w:rPr>
                <w:b w:val="0"/>
                <w:sz w:val="22"/>
              </w:rPr>
              <w:t xml:space="preserve">Document method of sharing annual evaluation </w:t>
            </w:r>
            <w:r w:rsidR="00F5547F">
              <w:rPr>
                <w:b w:val="0"/>
                <w:sz w:val="22"/>
              </w:rPr>
              <w:t xml:space="preserve">with all stakeholders (faculty, students, family, </w:t>
            </w:r>
            <w:r>
              <w:rPr>
                <w:b w:val="0"/>
                <w:sz w:val="22"/>
              </w:rPr>
              <w:t>district leadership</w:t>
            </w:r>
            <w:r w:rsidR="00F5547F">
              <w:rPr>
                <w:b w:val="0"/>
                <w:sz w:val="22"/>
              </w:rPr>
              <w:t xml:space="preserve">, etc.) 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A9E28" w14:textId="40B8F127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24A10" w14:textId="60662CE8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00002" w14:textId="02AE2499" w:rsidR="00F5547F" w:rsidRDefault="00F5547F">
            <w:pPr>
              <w:spacing w:line="259" w:lineRule="auto"/>
              <w:ind w:left="2" w:firstLine="0"/>
            </w:pPr>
            <w:r>
              <w:rPr>
                <w:b w:val="0"/>
                <w:sz w:val="22"/>
              </w:rPr>
              <w:t xml:space="preserve"> </w:t>
            </w:r>
          </w:p>
        </w:tc>
      </w:tr>
    </w:tbl>
    <w:p w14:paraId="410F6BD5" w14:textId="77777777" w:rsidR="00664714" w:rsidRDefault="009A2005">
      <w:pPr>
        <w:spacing w:line="259" w:lineRule="auto"/>
        <w:ind w:left="0" w:firstLine="0"/>
        <w:jc w:val="both"/>
      </w:pPr>
      <w:r>
        <w:rPr>
          <w:b w:val="0"/>
          <w:sz w:val="22"/>
        </w:rPr>
        <w:t xml:space="preserve"> </w:t>
      </w:r>
    </w:p>
    <w:sectPr w:rsidR="00664714" w:rsidSect="007116FD">
      <w:footerReference w:type="even" r:id="rId6"/>
      <w:footerReference w:type="default" r:id="rId7"/>
      <w:footerReference w:type="first" r:id="rId8"/>
      <w:pgSz w:w="15840" w:h="12240" w:orient="landscape"/>
      <w:pgMar w:top="720" w:right="4378" w:bottom="763" w:left="1440" w:header="720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45823" w14:textId="77777777" w:rsidR="00E11AC8" w:rsidRDefault="00E11AC8">
      <w:pPr>
        <w:spacing w:line="240" w:lineRule="auto"/>
      </w:pPr>
      <w:r>
        <w:separator/>
      </w:r>
    </w:p>
  </w:endnote>
  <w:endnote w:type="continuationSeparator" w:id="0">
    <w:p w14:paraId="139F8DEF" w14:textId="77777777" w:rsidR="00E11AC8" w:rsidRDefault="00E11A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777F7" w14:textId="77777777" w:rsidR="00664714" w:rsidRDefault="009A2005">
    <w:pPr>
      <w:spacing w:line="259" w:lineRule="auto"/>
      <w:ind w:left="2939" w:firstLine="0"/>
      <w:jc w:val="center"/>
    </w:pPr>
    <w:r>
      <w:rPr>
        <w:b w:val="0"/>
        <w:sz w:val="20"/>
      </w:rPr>
      <w:t xml:space="preserve">MRESA •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 w:val="0"/>
        <w:sz w:val="20"/>
      </w:rPr>
      <w:t>1</w:t>
    </w:r>
    <w:r>
      <w:rPr>
        <w:b w:val="0"/>
        <w:sz w:val="20"/>
      </w:rPr>
      <w:fldChar w:fldCharType="end"/>
    </w:r>
    <w:r>
      <w:rPr>
        <w:b w:val="0"/>
        <w:sz w:val="20"/>
      </w:rPr>
      <w:t xml:space="preserve"> of </w:t>
    </w:r>
    <w:fldSimple w:instr=" NUMPAGES   \* MERGEFORMAT ">
      <w:r>
        <w:rPr>
          <w:b w:val="0"/>
          <w:sz w:val="20"/>
        </w:rPr>
        <w:t>3</w:t>
      </w:r>
    </w:fldSimple>
    <w:r>
      <w:rPr>
        <w:b w:val="0"/>
        <w:sz w:val="20"/>
      </w:rPr>
      <w:t xml:space="preserve"> • October 2019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E911A" w14:textId="4FAE8104" w:rsidR="00664714" w:rsidRDefault="009A2005">
    <w:pPr>
      <w:spacing w:line="259" w:lineRule="auto"/>
      <w:ind w:left="2939" w:firstLine="0"/>
      <w:jc w:val="center"/>
    </w:pPr>
    <w:r>
      <w:rPr>
        <w:b w:val="0"/>
        <w:sz w:val="20"/>
      </w:rPr>
      <w:t xml:space="preserve">•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 w:val="0"/>
        <w:sz w:val="20"/>
      </w:rPr>
      <w:t>1</w:t>
    </w:r>
    <w:r>
      <w:rPr>
        <w:b w:val="0"/>
        <w:sz w:val="20"/>
      </w:rPr>
      <w:fldChar w:fldCharType="end"/>
    </w:r>
    <w:r>
      <w:rPr>
        <w:b w:val="0"/>
        <w:sz w:val="20"/>
      </w:rPr>
      <w:t xml:space="preserve"> of </w:t>
    </w:r>
    <w:fldSimple w:instr=" NUMPAGES   \* MERGEFORMAT ">
      <w:r>
        <w:rPr>
          <w:b w:val="0"/>
          <w:sz w:val="20"/>
        </w:rPr>
        <w:t>3</w:t>
      </w:r>
    </w:fldSimple>
    <w:r>
      <w:rPr>
        <w:b w:val="0"/>
        <w:sz w:val="20"/>
      </w:rPr>
      <w:t xml:space="preserve"> • October </w:t>
    </w:r>
    <w:r w:rsidR="007116FD">
      <w:rPr>
        <w:b w:val="0"/>
        <w:sz w:val="20"/>
      </w:rPr>
      <w:t>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5CEAD" w14:textId="77777777" w:rsidR="00664714" w:rsidRDefault="009A2005">
    <w:pPr>
      <w:spacing w:line="259" w:lineRule="auto"/>
      <w:ind w:left="2939" w:firstLine="0"/>
      <w:jc w:val="center"/>
    </w:pPr>
    <w:r>
      <w:rPr>
        <w:b w:val="0"/>
        <w:sz w:val="20"/>
      </w:rPr>
      <w:t xml:space="preserve">MRESA •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 w:val="0"/>
        <w:sz w:val="20"/>
      </w:rPr>
      <w:t>1</w:t>
    </w:r>
    <w:r>
      <w:rPr>
        <w:b w:val="0"/>
        <w:sz w:val="20"/>
      </w:rPr>
      <w:fldChar w:fldCharType="end"/>
    </w:r>
    <w:r>
      <w:rPr>
        <w:b w:val="0"/>
        <w:sz w:val="20"/>
      </w:rPr>
      <w:t xml:space="preserve"> of </w:t>
    </w:r>
    <w:fldSimple w:instr=" NUMPAGES   \* MERGEFORMAT ">
      <w:r>
        <w:rPr>
          <w:b w:val="0"/>
          <w:sz w:val="20"/>
        </w:rPr>
        <w:t>3</w:t>
      </w:r>
    </w:fldSimple>
    <w:r>
      <w:rPr>
        <w:b w:val="0"/>
        <w:sz w:val="20"/>
      </w:rPr>
      <w:t xml:space="preserve"> • October 2019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F0092" w14:textId="77777777" w:rsidR="00E11AC8" w:rsidRDefault="00E11AC8">
      <w:pPr>
        <w:spacing w:line="240" w:lineRule="auto"/>
      </w:pPr>
      <w:r>
        <w:separator/>
      </w:r>
    </w:p>
  </w:footnote>
  <w:footnote w:type="continuationSeparator" w:id="0">
    <w:p w14:paraId="1D7F1103" w14:textId="77777777" w:rsidR="00E11AC8" w:rsidRDefault="00E11AC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N7GwMDS2MDQyMzJS0lEKTi0uzszPAykwrAUAZo9DNSwAAAA="/>
  </w:docVars>
  <w:rsids>
    <w:rsidRoot w:val="00664714"/>
    <w:rsid w:val="000172AE"/>
    <w:rsid w:val="001E2D4C"/>
    <w:rsid w:val="00224552"/>
    <w:rsid w:val="004C2AB3"/>
    <w:rsid w:val="00542D37"/>
    <w:rsid w:val="0056060E"/>
    <w:rsid w:val="00655DE1"/>
    <w:rsid w:val="00664714"/>
    <w:rsid w:val="007116FD"/>
    <w:rsid w:val="00754A9A"/>
    <w:rsid w:val="009A2005"/>
    <w:rsid w:val="00A160C5"/>
    <w:rsid w:val="00A16795"/>
    <w:rsid w:val="00AB5883"/>
    <w:rsid w:val="00BB7DB1"/>
    <w:rsid w:val="00D005C3"/>
    <w:rsid w:val="00D77979"/>
    <w:rsid w:val="00E11AC8"/>
    <w:rsid w:val="00EA298B"/>
    <w:rsid w:val="00EB6B25"/>
    <w:rsid w:val="00F15EC4"/>
    <w:rsid w:val="00F5547F"/>
    <w:rsid w:val="00FA6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1D587"/>
  <w15:docId w15:val="{88F4A1F9-9A5A-4F45-84F4-8170A545B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8" w:lineRule="auto"/>
      <w:ind w:left="3820" w:hanging="884"/>
    </w:pPr>
    <w:rPr>
      <w:rFonts w:ascii="Calibri" w:eastAsia="Calibri" w:hAnsi="Calibri" w:cs="Calibri"/>
      <w:b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E2D4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D4C"/>
    <w:rPr>
      <w:rFonts w:ascii="Calibri" w:eastAsia="Calibri" w:hAnsi="Calibri" w:cs="Calibri"/>
      <w:b/>
      <w:color w:val="000000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D831E39BAA3F4CA075FB698E603DD3" ma:contentTypeVersion="4" ma:contentTypeDescription="Create a new document." ma:contentTypeScope="" ma:versionID="eb8f9d293f488324e14af7702bb85c32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c043d43e-a85a-4793-a300-29eaa7fdc486" xmlns:ns4="f9e61c99-8b37-4962-a864-d7fde1b0d03b" targetNamespace="http://schemas.microsoft.com/office/2006/metadata/properties" ma:root="true" ma:fieldsID="f577c1b361325b38cfc0a115004d3a8a" ns1:_="" ns2:_="" ns3:_="" ns4:_="">
    <xsd:import namespace="http://schemas.microsoft.com/sharepoint/v3"/>
    <xsd:import namespace="1d496aed-39d0-4758-b3cf-4e4773287716"/>
    <xsd:import namespace="c043d43e-a85a-4793-a300-29eaa7fdc486"/>
    <xsd:import namespace="f9e61c99-8b37-4962-a864-d7fde1b0d03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TaxCatchAll" minOccurs="0"/>
                <xsd:element ref="ns2:TaxCatchAllLabel" minOccurs="0"/>
                <xsd:element ref="ns3:Page" minOccurs="0"/>
                <xsd:element ref="ns3:Page_x0020_SubHeade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43d43e-a85a-4793-a300-29eaa7fdc486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1ba5d34b-89d5-4962-97c3-1ada88260520}" ma:internalName="Page0" ma:web="175fe81b-6774-4f50-b9b1-a8e663c3c4fd">
      <xsd:simpleType>
        <xsd:restriction base="dms:Lookup"/>
      </xsd:simpleType>
    </xsd:element>
    <xsd:element name="Page_x0020_SubHeader" ma:index="13" nillable="true" ma:displayName="Page SubHeader" ma:internalName="Page_x0020_SubHeader0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1c99-8b37-4962-a864-d7fde1b0d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ublishingExpirationDate xmlns="http://schemas.microsoft.com/sharepoint/v3" xsi:nil="true"/>
    <Page_x0020_SubHeader xmlns="c043d43e-a85a-4793-a300-29eaa7fdc486" xsi:nil="true"/>
    <PublishingStartDate xmlns="http://schemas.microsoft.com/sharepoint/v3" xsi:nil="true"/>
    <Page xmlns="c043d43e-a85a-4793-a300-29eaa7fdc486" xsi:nil="true"/>
  </documentManagement>
</p:properties>
</file>

<file path=customXml/itemProps1.xml><?xml version="1.0" encoding="utf-8"?>
<ds:datastoreItem xmlns:ds="http://schemas.openxmlformats.org/officeDocument/2006/customXml" ds:itemID="{BD9C284A-3610-4384-924B-9E43E5AB1829}"/>
</file>

<file path=customXml/itemProps2.xml><?xml version="1.0" encoding="utf-8"?>
<ds:datastoreItem xmlns:ds="http://schemas.openxmlformats.org/officeDocument/2006/customXml" ds:itemID="{D3D8F693-FB8B-4FE4-8C46-FA6FCAEEBB37}"/>
</file>

<file path=customXml/itemProps3.xml><?xml version="1.0" encoding="utf-8"?>
<ds:datastoreItem xmlns:ds="http://schemas.openxmlformats.org/officeDocument/2006/customXml" ds:itemID="{6B36BA8F-FA9F-41BE-B215-6EDAD33AC30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2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Sandrock</dc:creator>
  <cp:keywords/>
  <cp:lastModifiedBy>Anthony Feldmann</cp:lastModifiedBy>
  <cp:revision>2</cp:revision>
  <cp:lastPrinted>2022-10-03T17:14:00Z</cp:lastPrinted>
  <dcterms:created xsi:type="dcterms:W3CDTF">2022-10-03T17:14:00Z</dcterms:created>
  <dcterms:modified xsi:type="dcterms:W3CDTF">2022-10-03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D831E39BAA3F4CA075FB698E603DD3</vt:lpwstr>
  </property>
</Properties>
</file>